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2157" w:rsidRPr="005E2157" w:rsidRDefault="005E2157" w:rsidP="005E2157">
      <w:pPr>
        <w:jc w:val="center"/>
        <w:rPr>
          <w:b/>
          <w:bCs/>
          <w:sz w:val="52"/>
          <w:szCs w:val="52"/>
          <w:lang w:val="nl-NL"/>
        </w:rPr>
      </w:pPr>
      <w:r w:rsidRPr="005E2157">
        <w:rPr>
          <w:b/>
          <w:bCs/>
          <w:sz w:val="52"/>
          <w:szCs w:val="52"/>
          <w:lang w:val="nl-NL"/>
        </w:rPr>
        <w:t>Denk niet zo moeilijk, doe gewoon groen!</w:t>
      </w:r>
    </w:p>
    <w:p w:rsidR="005E2157" w:rsidRPr="005E2157" w:rsidRDefault="005E2157" w:rsidP="005E2157">
      <w:pPr>
        <w:pBdr>
          <w:bottom w:val="single" w:sz="4" w:space="1" w:color="auto"/>
        </w:pBdr>
        <w:rPr>
          <w:lang w:val="nl-NL"/>
        </w:rPr>
      </w:pPr>
      <w:r w:rsidRPr="005E2157">
        <w:rPr>
          <w:lang w:val="nl-NL"/>
        </w:rPr>
        <w:t>Museum Jeugd Universiteit</w:t>
      </w:r>
      <w:r>
        <w:rPr>
          <w:lang w:val="nl-NL"/>
        </w:rPr>
        <w:t xml:space="preserve"> | College door </w:t>
      </w:r>
      <w:r w:rsidRPr="005E2157">
        <w:rPr>
          <w:lang w:val="nl-NL"/>
        </w:rPr>
        <w:t>Dr. Gerdien de Vries</w:t>
      </w:r>
      <w:r>
        <w:rPr>
          <w:lang w:val="nl-NL"/>
        </w:rPr>
        <w:t xml:space="preserve"> | </w:t>
      </w:r>
      <w:r w:rsidRPr="005E2157">
        <w:rPr>
          <w:lang w:val="nl-NL"/>
        </w:rPr>
        <w:t xml:space="preserve">6 maart 2022 </w:t>
      </w:r>
    </w:p>
    <w:p w:rsidR="005E2157" w:rsidRDefault="005E2157" w:rsidP="005E2157">
      <w:pPr>
        <w:rPr>
          <w:lang w:val="nl-NL"/>
        </w:rPr>
      </w:pPr>
    </w:p>
    <w:p w:rsidR="00494D71" w:rsidRPr="00494D71" w:rsidRDefault="00494D71" w:rsidP="00494D71">
      <w:pPr>
        <w:pBdr>
          <w:bottom w:val="single" w:sz="4" w:space="1" w:color="auto"/>
        </w:pBdr>
        <w:jc w:val="center"/>
        <w:rPr>
          <w:b/>
          <w:sz w:val="52"/>
          <w:szCs w:val="52"/>
          <w:lang w:val="nl-NL"/>
        </w:rPr>
      </w:pPr>
      <w:r w:rsidRPr="00494D71">
        <w:rPr>
          <w:b/>
          <w:sz w:val="52"/>
          <w:szCs w:val="52"/>
          <w:lang w:val="nl-NL"/>
        </w:rPr>
        <w:t xml:space="preserve">WERKBLAD </w:t>
      </w:r>
      <w:r w:rsidR="00876B49">
        <w:rPr>
          <w:b/>
          <w:sz w:val="52"/>
          <w:szCs w:val="52"/>
          <w:lang w:val="nl-NL"/>
        </w:rPr>
        <w:t>3</w:t>
      </w:r>
    </w:p>
    <w:p w:rsidR="00494D71" w:rsidRDefault="00494D71" w:rsidP="005E2157">
      <w:pPr>
        <w:rPr>
          <w:lang w:val="nl-NL"/>
        </w:rPr>
      </w:pPr>
      <w:bookmarkStart w:id="0" w:name="_GoBack"/>
      <w:bookmarkEnd w:id="0"/>
    </w:p>
    <w:p w:rsidR="00876B49" w:rsidRDefault="00876B49" w:rsidP="00876B49">
      <w:pPr>
        <w:rPr>
          <w:lang w:val="nl-NL"/>
        </w:rPr>
      </w:pPr>
      <w:r w:rsidRPr="00876B49">
        <w:rPr>
          <w:lang w:val="nl-NL"/>
        </w:rPr>
        <w:t xml:space="preserve">Welke groene gedrag wil je wel doen, maar doe je niet omdat het teveel gedoe is? </w:t>
      </w:r>
      <w:r>
        <w:rPr>
          <w:lang w:val="nl-NL"/>
        </w:rPr>
        <w:t xml:space="preserve">Schrijf op om welk gedrag het gaat en welk gedoe je daarvan verwacht! </w:t>
      </w:r>
    </w:p>
    <w:p w:rsidR="00876B49" w:rsidRDefault="00876B49" w:rsidP="00876B49">
      <w:pPr>
        <w:rPr>
          <w:lang w:val="nl-NL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4C1EF0" w:rsidRPr="004C1EF0" w:rsidTr="008C1002">
        <w:tc>
          <w:tcPr>
            <w:tcW w:w="9016" w:type="dxa"/>
          </w:tcPr>
          <w:p w:rsidR="004C1EF0" w:rsidRDefault="004C1EF0" w:rsidP="008C1002">
            <w:pPr>
              <w:rPr>
                <w:lang w:val="nl-NL"/>
              </w:rPr>
            </w:pPr>
          </w:p>
          <w:p w:rsidR="004C1EF0" w:rsidRDefault="004C1EF0" w:rsidP="008C1002">
            <w:pPr>
              <w:rPr>
                <w:lang w:val="nl-NL"/>
              </w:rPr>
            </w:pPr>
          </w:p>
        </w:tc>
      </w:tr>
      <w:tr w:rsidR="004C1EF0" w:rsidRPr="004C1EF0" w:rsidTr="008C1002">
        <w:tc>
          <w:tcPr>
            <w:tcW w:w="9016" w:type="dxa"/>
          </w:tcPr>
          <w:p w:rsidR="004C1EF0" w:rsidRDefault="004C1EF0" w:rsidP="008C1002">
            <w:pPr>
              <w:rPr>
                <w:lang w:val="nl-NL"/>
              </w:rPr>
            </w:pPr>
          </w:p>
          <w:p w:rsidR="004C1EF0" w:rsidRDefault="004C1EF0" w:rsidP="008C1002">
            <w:pPr>
              <w:rPr>
                <w:lang w:val="nl-NL"/>
              </w:rPr>
            </w:pPr>
          </w:p>
        </w:tc>
      </w:tr>
      <w:tr w:rsidR="004C1EF0" w:rsidRPr="004C1EF0" w:rsidTr="008C1002">
        <w:tc>
          <w:tcPr>
            <w:tcW w:w="9016" w:type="dxa"/>
          </w:tcPr>
          <w:p w:rsidR="004C1EF0" w:rsidRDefault="004C1EF0" w:rsidP="008C1002">
            <w:pPr>
              <w:rPr>
                <w:lang w:val="nl-NL"/>
              </w:rPr>
            </w:pPr>
          </w:p>
          <w:p w:rsidR="004C1EF0" w:rsidRDefault="004C1EF0" w:rsidP="008C1002">
            <w:pPr>
              <w:rPr>
                <w:lang w:val="nl-NL"/>
              </w:rPr>
            </w:pPr>
          </w:p>
        </w:tc>
      </w:tr>
      <w:tr w:rsidR="004C1EF0" w:rsidRPr="004C1EF0" w:rsidTr="008C1002">
        <w:tc>
          <w:tcPr>
            <w:tcW w:w="9016" w:type="dxa"/>
          </w:tcPr>
          <w:p w:rsidR="004C1EF0" w:rsidRDefault="004C1EF0" w:rsidP="008C1002">
            <w:pPr>
              <w:rPr>
                <w:lang w:val="nl-NL"/>
              </w:rPr>
            </w:pPr>
          </w:p>
          <w:p w:rsidR="004C1EF0" w:rsidRDefault="004C1EF0" w:rsidP="008C1002">
            <w:pPr>
              <w:rPr>
                <w:lang w:val="nl-NL"/>
              </w:rPr>
            </w:pPr>
          </w:p>
        </w:tc>
      </w:tr>
      <w:tr w:rsidR="004C1EF0" w:rsidRPr="004C1EF0" w:rsidTr="008C1002">
        <w:tc>
          <w:tcPr>
            <w:tcW w:w="9016" w:type="dxa"/>
          </w:tcPr>
          <w:p w:rsidR="004C1EF0" w:rsidRDefault="004C1EF0" w:rsidP="008C1002">
            <w:pPr>
              <w:rPr>
                <w:lang w:val="nl-NL"/>
              </w:rPr>
            </w:pPr>
          </w:p>
          <w:p w:rsidR="004C1EF0" w:rsidRDefault="004C1EF0" w:rsidP="008C1002">
            <w:pPr>
              <w:rPr>
                <w:lang w:val="nl-NL"/>
              </w:rPr>
            </w:pPr>
          </w:p>
        </w:tc>
      </w:tr>
      <w:tr w:rsidR="004C1EF0" w:rsidRPr="004C1EF0" w:rsidTr="008C1002">
        <w:tc>
          <w:tcPr>
            <w:tcW w:w="9016" w:type="dxa"/>
          </w:tcPr>
          <w:p w:rsidR="004C1EF0" w:rsidRDefault="004C1EF0" w:rsidP="008C1002">
            <w:pPr>
              <w:rPr>
                <w:lang w:val="nl-NL"/>
              </w:rPr>
            </w:pPr>
          </w:p>
          <w:p w:rsidR="004C1EF0" w:rsidRDefault="004C1EF0" w:rsidP="008C1002">
            <w:pPr>
              <w:rPr>
                <w:lang w:val="nl-NL"/>
              </w:rPr>
            </w:pPr>
          </w:p>
        </w:tc>
      </w:tr>
      <w:tr w:rsidR="004C1EF0" w:rsidRPr="004C1EF0" w:rsidTr="008C1002">
        <w:tc>
          <w:tcPr>
            <w:tcW w:w="9016" w:type="dxa"/>
          </w:tcPr>
          <w:p w:rsidR="004C1EF0" w:rsidRDefault="004C1EF0" w:rsidP="008C1002">
            <w:pPr>
              <w:rPr>
                <w:lang w:val="nl-NL"/>
              </w:rPr>
            </w:pPr>
          </w:p>
          <w:p w:rsidR="004C1EF0" w:rsidRDefault="004C1EF0" w:rsidP="008C1002">
            <w:pPr>
              <w:rPr>
                <w:lang w:val="nl-NL"/>
              </w:rPr>
            </w:pPr>
          </w:p>
        </w:tc>
      </w:tr>
      <w:tr w:rsidR="004C1EF0" w:rsidRPr="004C1EF0" w:rsidTr="008C1002">
        <w:tc>
          <w:tcPr>
            <w:tcW w:w="9016" w:type="dxa"/>
          </w:tcPr>
          <w:p w:rsidR="004C1EF0" w:rsidRDefault="004C1EF0" w:rsidP="008C1002">
            <w:pPr>
              <w:rPr>
                <w:lang w:val="nl-NL"/>
              </w:rPr>
            </w:pPr>
          </w:p>
          <w:p w:rsidR="004C1EF0" w:rsidRDefault="004C1EF0" w:rsidP="008C1002">
            <w:pPr>
              <w:rPr>
                <w:lang w:val="nl-NL"/>
              </w:rPr>
            </w:pPr>
          </w:p>
        </w:tc>
      </w:tr>
      <w:tr w:rsidR="004C1EF0" w:rsidRPr="004C1EF0" w:rsidTr="008C1002">
        <w:tc>
          <w:tcPr>
            <w:tcW w:w="9016" w:type="dxa"/>
          </w:tcPr>
          <w:p w:rsidR="004C1EF0" w:rsidRDefault="004C1EF0" w:rsidP="008C1002">
            <w:pPr>
              <w:rPr>
                <w:lang w:val="nl-NL"/>
              </w:rPr>
            </w:pPr>
          </w:p>
          <w:p w:rsidR="004C1EF0" w:rsidRDefault="004C1EF0" w:rsidP="008C1002">
            <w:pPr>
              <w:rPr>
                <w:lang w:val="nl-NL"/>
              </w:rPr>
            </w:pPr>
          </w:p>
        </w:tc>
      </w:tr>
      <w:tr w:rsidR="00876B49" w:rsidRPr="004C1EF0" w:rsidTr="00876B49">
        <w:tc>
          <w:tcPr>
            <w:tcW w:w="9016" w:type="dxa"/>
          </w:tcPr>
          <w:p w:rsidR="00876B49" w:rsidRDefault="00876B49" w:rsidP="00876B49">
            <w:pPr>
              <w:rPr>
                <w:lang w:val="nl-NL"/>
              </w:rPr>
            </w:pPr>
          </w:p>
          <w:p w:rsidR="004C1EF0" w:rsidRDefault="004C1EF0" w:rsidP="00876B49">
            <w:pPr>
              <w:rPr>
                <w:lang w:val="nl-NL"/>
              </w:rPr>
            </w:pPr>
          </w:p>
        </w:tc>
      </w:tr>
      <w:tr w:rsidR="00876B49" w:rsidRPr="004C1EF0" w:rsidTr="00876B49">
        <w:tc>
          <w:tcPr>
            <w:tcW w:w="9016" w:type="dxa"/>
          </w:tcPr>
          <w:p w:rsidR="00876B49" w:rsidRDefault="00876B49" w:rsidP="00876B49">
            <w:pPr>
              <w:rPr>
                <w:lang w:val="nl-NL"/>
              </w:rPr>
            </w:pPr>
          </w:p>
          <w:p w:rsidR="00876B49" w:rsidRDefault="00876B49" w:rsidP="00876B49">
            <w:pPr>
              <w:rPr>
                <w:lang w:val="nl-NL"/>
              </w:rPr>
            </w:pPr>
          </w:p>
        </w:tc>
      </w:tr>
      <w:tr w:rsidR="00876B49" w:rsidRPr="004C1EF0" w:rsidTr="00876B49">
        <w:tc>
          <w:tcPr>
            <w:tcW w:w="9016" w:type="dxa"/>
          </w:tcPr>
          <w:p w:rsidR="00876B49" w:rsidRDefault="00876B49" w:rsidP="00876B49">
            <w:pPr>
              <w:rPr>
                <w:lang w:val="nl-NL"/>
              </w:rPr>
            </w:pPr>
          </w:p>
          <w:p w:rsidR="00876B49" w:rsidRDefault="00876B49" w:rsidP="00876B49">
            <w:pPr>
              <w:rPr>
                <w:lang w:val="nl-NL"/>
              </w:rPr>
            </w:pPr>
          </w:p>
        </w:tc>
      </w:tr>
      <w:tr w:rsidR="00876B49" w:rsidRPr="004C1EF0" w:rsidTr="00876B49">
        <w:tc>
          <w:tcPr>
            <w:tcW w:w="9016" w:type="dxa"/>
          </w:tcPr>
          <w:p w:rsidR="00876B49" w:rsidRDefault="00876B49" w:rsidP="00876B49">
            <w:pPr>
              <w:rPr>
                <w:lang w:val="nl-NL"/>
              </w:rPr>
            </w:pPr>
          </w:p>
          <w:p w:rsidR="00876B49" w:rsidRDefault="00876B49" w:rsidP="00876B49">
            <w:pPr>
              <w:rPr>
                <w:lang w:val="nl-NL"/>
              </w:rPr>
            </w:pPr>
          </w:p>
        </w:tc>
      </w:tr>
    </w:tbl>
    <w:p w:rsidR="004C1EF0" w:rsidRPr="00876B49" w:rsidRDefault="004C1EF0" w:rsidP="00876B49">
      <w:pPr>
        <w:rPr>
          <w:lang w:val="nl-NL"/>
        </w:rPr>
      </w:pPr>
    </w:p>
    <w:sectPr w:rsidR="004C1EF0" w:rsidRPr="00876B49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0D07" w:rsidRDefault="000A0D07" w:rsidP="004C1EF0">
      <w:pPr>
        <w:spacing w:after="0" w:line="240" w:lineRule="auto"/>
      </w:pPr>
      <w:r>
        <w:separator/>
      </w:r>
    </w:p>
  </w:endnote>
  <w:endnote w:type="continuationSeparator" w:id="0">
    <w:p w:rsidR="000A0D07" w:rsidRDefault="000A0D07" w:rsidP="004C1E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0D07" w:rsidRDefault="000A0D07" w:rsidP="004C1EF0">
      <w:pPr>
        <w:spacing w:after="0" w:line="240" w:lineRule="auto"/>
      </w:pPr>
      <w:r>
        <w:separator/>
      </w:r>
    </w:p>
  </w:footnote>
  <w:footnote w:type="continuationSeparator" w:id="0">
    <w:p w:rsidR="000A0D07" w:rsidRDefault="000A0D07" w:rsidP="004C1E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1EF0" w:rsidRDefault="004C1EF0" w:rsidP="004C1EF0">
    <w:pPr>
      <w:pStyle w:val="Header"/>
    </w:pPr>
    <w:r w:rsidRPr="00BD4326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5A6C1667" wp14:editId="7FA46287">
          <wp:simplePos x="0" y="0"/>
          <wp:positionH relativeFrom="column">
            <wp:posOffset>-333375</wp:posOffset>
          </wp:positionH>
          <wp:positionV relativeFrom="paragraph">
            <wp:posOffset>-68580</wp:posOffset>
          </wp:positionV>
          <wp:extent cx="1952625" cy="832485"/>
          <wp:effectExtent l="0" t="0" r="9525" b="5715"/>
          <wp:wrapSquare wrapText="bothSides"/>
          <wp:docPr id="5" name="Picture 5" descr="C:\Users\tklop\Desktop\Science_Centre_Delft_Logo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tklop\Desktop\Science_Centre_Delft_Logo_pn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2625" cy="832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</w:t>
    </w:r>
    <w:r>
      <w:tab/>
    </w:r>
    <w:r>
      <w:tab/>
      <w:t xml:space="preserve">   </w:t>
    </w:r>
    <w:r w:rsidRPr="00BD4326">
      <w:drawing>
        <wp:inline distT="0" distB="0" distL="0" distR="0" wp14:anchorId="6064D192" wp14:editId="16C8CA0C">
          <wp:extent cx="1514475" cy="1070204"/>
          <wp:effectExtent l="0" t="0" r="0" b="0"/>
          <wp:docPr id="2" name="Picture 2" descr="Pers - MuseumJeugdUniversite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ers - MuseumJeugdUniversiteit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9851" cy="10881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8B2935"/>
    <w:multiLevelType w:val="hybridMultilevel"/>
    <w:tmpl w:val="3C724CC2"/>
    <w:lvl w:ilvl="0" w:tplc="404035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5453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EAE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76A9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88D3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36A9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D2C4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9852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74CA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7c0MjczMbQwMTNR0lEKTi0uzszPAykwrAUAWNXBlywAAAA="/>
  </w:docVars>
  <w:rsids>
    <w:rsidRoot w:val="005E2157"/>
    <w:rsid w:val="000A0D07"/>
    <w:rsid w:val="00494D71"/>
    <w:rsid w:val="004B2F81"/>
    <w:rsid w:val="004C1EF0"/>
    <w:rsid w:val="00557E67"/>
    <w:rsid w:val="005E2157"/>
    <w:rsid w:val="00876B49"/>
    <w:rsid w:val="00916FD5"/>
    <w:rsid w:val="00E55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EDCC7E"/>
  <w15:chartTrackingRefBased/>
  <w15:docId w15:val="{9E4E546E-414C-4616-8A86-B4796D24D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21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C1E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1EF0"/>
  </w:style>
  <w:style w:type="paragraph" w:styleId="Footer">
    <w:name w:val="footer"/>
    <w:basedOn w:val="Normal"/>
    <w:link w:val="FooterChar"/>
    <w:uiPriority w:val="99"/>
    <w:unhideWhenUsed/>
    <w:rsid w:val="004C1E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1E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323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5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332703">
          <w:marLeft w:val="274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49915">
          <w:marLeft w:val="274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4794">
          <w:marLeft w:val="274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3536">
          <w:marLeft w:val="274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06858">
          <w:marLeft w:val="274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1750">
          <w:marLeft w:val="274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1269">
          <w:marLeft w:val="274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2801">
          <w:marLeft w:val="274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15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8</Words>
  <Characters>27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elft</Company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dien de Vries - TBM</dc:creator>
  <cp:keywords/>
  <dc:description/>
  <cp:lastModifiedBy>Tanja Klop</cp:lastModifiedBy>
  <cp:revision>4</cp:revision>
  <dcterms:created xsi:type="dcterms:W3CDTF">2022-02-25T15:08:00Z</dcterms:created>
  <dcterms:modified xsi:type="dcterms:W3CDTF">2022-03-02T10:12:00Z</dcterms:modified>
</cp:coreProperties>
</file>